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c368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97b05ba-8b6d-4832-80fc-64fc37be844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3T19:53:09Z</dcterms:created>
  <dcterms:modified xsi:type="dcterms:W3CDTF">2023-07-03T19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